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1" w:name="Xf9650ce5e5cb8754c4f9981dd9fd3a5cdfda865"/>
    <w:p>
      <w:pPr>
        <w:pStyle w:val="Heading1"/>
      </w:pPr>
      <w:r>
        <w:rPr>
          <w:bCs/>
          <w:b/>
        </w:rPr>
        <w:t xml:space="preserve">Resume: Physiotherapist in Ivory Coast Abidj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providing holistic rehabilitation services to patients in the vibrant healthcare landscape of Ivory Coast Abidjan. Proficient in assessing, diagnosing, and treating musculoskeletal, neurological, and cardiopulmonary conditions through evidence-based practices. Committed to improving patient mobility, reducing pain, and enhancing quality of life. A strong advocate for community health education and collaboration with local healthcare professionals in Abidjan to address the unique challenges of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ty of Abidjan, Ivory Coast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Rehabilitation Sciences</w:t>
      </w:r>
      <w:r>
        <w:t xml:space="preserve">, [Relevant Institution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Manual Therapy</w:t>
      </w:r>
      <w:r>
        <w:t xml:space="preserve">, [Institute Name], [Country]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d0f155fb75aead0ee0fd0675e902ff1e1d71ad"/>
    <w:p>
      <w:pPr>
        <w:pStyle w:val="Heading3"/>
      </w:pPr>
      <w:r>
        <w:rPr>
          <w:bCs/>
          <w:b/>
        </w:rPr>
        <w:t xml:space="preserve">Physiotherapist</w:t>
      </w:r>
      <w:r>
        <w:t xml:space="preserve">, Abidjan Health &amp; Wellness Clinic, Ivory Coas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ersonalized physiotherapy sessions for patients with injuries, post-surgical recovery, and chronic conditions such as arthritis and stroke.</w:t>
      </w:r>
    </w:p>
    <w:p>
      <w:pPr>
        <w:numPr>
          <w:ilvl w:val="0"/>
          <w:numId w:val="1002"/>
        </w:numPr>
        <w:pStyle w:val="Compact"/>
      </w:pPr>
      <w:r>
        <w:t xml:space="preserve">Developed tailored rehabilitation programs focusing on mobility enhancement, pain management, and functional restoration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, nurses, and occupational therapists to ensure comprehensive care for patients in Abidjan’s diverse population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to educate residents of Ivory Coast on preventive physiotherapy techniques and injury prevention.</w:t>
      </w:r>
    </w:p>
    <w:p>
      <w:pPr>
        <w:numPr>
          <w:ilvl w:val="0"/>
          <w:numId w:val="1002"/>
        </w:numPr>
        <w:pStyle w:val="Compact"/>
      </w:pPr>
      <w:r>
        <w:t xml:space="preserve">Utilized state-of-the-art equipment and technology to deliver effective treatments, including ultrasound therapy, electrotherapy, and hydrotherapy.</w:t>
      </w:r>
    </w:p>
    <w:bookmarkEnd w:id="23"/>
    <w:bookmarkStart w:id="24" w:name="X758d0f7ed2a0926a2341860065107e077d041ad"/>
    <w:p>
      <w:pPr>
        <w:pStyle w:val="Heading3"/>
      </w:pPr>
      <w:r>
        <w:rPr>
          <w:bCs/>
          <w:b/>
        </w:rPr>
        <w:t xml:space="preserve">Assistant Physiotherapist</w:t>
      </w:r>
      <w:r>
        <w:t xml:space="preserve">, Sainte-Marie Hospital, Abidjan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assessment and treatment of patients with orthopedic and neurological disorders, contributing to improved patient outcomes.</w:t>
      </w:r>
    </w:p>
    <w:p>
      <w:pPr>
        <w:numPr>
          <w:ilvl w:val="0"/>
          <w:numId w:val="1003"/>
        </w:numPr>
        <w:pStyle w:val="Compact"/>
      </w:pPr>
      <w:r>
        <w:t xml:space="preserve">Supported the physiotherapy team in managing high-volume caseloads, ensuring timely and efficient care for patients across all age group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initiatives focused on rehabilitation strategies tailored for the Ivorian population, emphasizing accessibility and cultural relevance.</w:t>
      </w:r>
    </w:p>
    <w:p>
      <w:pPr>
        <w:numPr>
          <w:ilvl w:val="0"/>
          <w:numId w:val="1003"/>
        </w:numPr>
        <w:pStyle w:val="Compact"/>
      </w:pPr>
      <w:r>
        <w:t xml:space="preserve">Trained junior staff on clinical procedures and patient communication techniques specific to the healthcare environment in Ivory Coast Abidjan.</w:t>
      </w:r>
    </w:p>
    <w:bookmarkEnd w:id="24"/>
    <w:bookmarkStart w:id="25" w:name="X372d8a95daf65efc70ea72ae622a86372305574"/>
    <w:p>
      <w:pPr>
        <w:pStyle w:val="Heading3"/>
      </w:pPr>
      <w:r>
        <w:rPr>
          <w:bCs/>
          <w:b/>
        </w:rPr>
        <w:t xml:space="preserve">Volunteer Physiotherapist</w:t>
      </w:r>
      <w:r>
        <w:t xml:space="preserve">, Local Community Clinics, Abidjan</w:t>
      </w:r>
    </w:p>
    <w:p>
      <w:pPr>
        <w:pStyle w:val="FirstParagraph"/>
      </w:pPr>
      <w:r>
        <w:rPr>
          <w:iCs/>
          <w:i/>
        </w:rPr>
        <w:t xml:space="preserve">2014 – 2015</w:t>
      </w:r>
    </w:p>
    <w:p>
      <w:pPr>
        <w:numPr>
          <w:ilvl w:val="0"/>
          <w:numId w:val="1004"/>
        </w:numPr>
        <w:pStyle w:val="Compact"/>
      </w:pPr>
      <w:r>
        <w:t xml:space="preserve">Provided free physiotherapy services to underserved communities in Abidjan, addressing barriers to healthcare access.</w:t>
      </w:r>
    </w:p>
    <w:p>
      <w:pPr>
        <w:numPr>
          <w:ilvl w:val="0"/>
          <w:numId w:val="1004"/>
        </w:numPr>
        <w:pStyle w:val="Compact"/>
      </w:pPr>
      <w:r>
        <w:t xml:space="preserve">Organized workshops on posture correction, ergonomic practices, and exercise routines to promote physical wellness among local residents.</w:t>
      </w:r>
    </w:p>
    <w:p>
      <w:pPr>
        <w:numPr>
          <w:ilvl w:val="0"/>
          <w:numId w:val="1004"/>
        </w:numPr>
        <w:pStyle w:val="Compact"/>
      </w:pPr>
      <w:r>
        <w:t xml:space="preserve">Partnered with NGOs to develop sustainable rehabilitation programs for patients with limited financial resources in Ivory Coas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tise in Musculoskeletal and Neurological Rehabili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Assessment and Diagno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ual Therapy Techniqu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in Management Strateg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Exercise Prescrip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 and Patient Counsel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and English Proficiency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nowledge of Ivorian Healthcare Regulations and Practices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Sports Physiotherapy</w:t>
      </w:r>
      <w:r>
        <w:t xml:space="preserve">, [Institute Name], [Country]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Integrative Approaches to Rehabilitation</w:t>
      </w:r>
      <w:r>
        <w:t xml:space="preserve">, Abidjan, Ivory Coast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 in Pediatric and Geriatric Physiotherapy</w:t>
      </w:r>
      <w:r>
        <w:t xml:space="preserve">, [Institution], [Country] (Year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</w:t>
      </w:r>
      <w:r>
        <w:t xml:space="preserve"> </w:t>
      </w:r>
      <w:r>
        <w:rPr>
          <w:bCs/>
          <w:b/>
        </w:rPr>
        <w:t xml:space="preserve">Ivorian Physiotherapists Association (API)</w:t>
      </w:r>
      <w:r>
        <w:t xml:space="preserve">, contributing to policy discussions and advocacy for improved healthcare access in Abidjan. Regularly participates in health fairs, sports events, and educational campaigns to promote physical wellness across Ivory Coast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healthcare professionals in Abidjan.</w:t>
      </w:r>
    </w:p>
    <w:bookmarkEnd w:id="30"/>
    <w:p>
      <w:pPr>
        <w:pStyle w:val="BodyText"/>
      </w:pPr>
      <w:r>
        <w:rPr>
          <w:bCs/>
          <w:b/>
        </w:rPr>
        <w:t xml:space="preserve">Resume for Physiotherapist in Ivory Coast Abidjan</w:t>
      </w:r>
      <w:r>
        <w:t xml:space="preserve"> </w:t>
      </w:r>
      <w:r>
        <w:t xml:space="preserve">– Designed to meet the unique needs of the healthcare sector in Abidjan, Ivory Coast, with a focus on community-driven care and professional excelle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in Ivory Coast Abidjan</dc:title>
  <dc:creator/>
  <dc:language>en</dc:language>
  <cp:keywords/>
  <dcterms:created xsi:type="dcterms:W3CDTF">2026-07-23T02:00:20Z</dcterms:created>
  <dcterms:modified xsi:type="dcterms:W3CDTF">2026-07-23T02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